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Qatar</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Qatar received a score of 66.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Qatar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Qatar received a score of</w:t>
      </w:r>
      <w:r>
        <w:t xml:space="preserve"> </w:t>
      </w:r>
      <w:r>
        <w:rPr>
          <w:b/>
          <w:bCs/>
        </w:rPr>
        <w:t xml:space="preserve">63.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Qatar received a score of 66.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Qatar received a score of 59.3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Qatar received a score of 6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Qatar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Qatar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Qatar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Qatar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Qatar received a score of 0.6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Qatar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Qatar received a score of 0.5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Qatar received a score of 0.6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Qatar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Qatar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Qatar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Qatar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83"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4,2010,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6,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83"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66B2DD-D9B3-4A9C-B900-F0A0CE80B818}"/>
</file>

<file path=customXml/itemProps2.xml><?xml version="1.0" encoding="utf-8"?>
<ds:datastoreItem xmlns:ds="http://schemas.openxmlformats.org/officeDocument/2006/customXml" ds:itemID="{7C662CEA-2E18-4B12-8514-D9A13FC981FA}"/>
</file>

<file path=customXml/itemProps3.xml><?xml version="1.0" encoding="utf-8"?>
<ds:datastoreItem xmlns:ds="http://schemas.openxmlformats.org/officeDocument/2006/customXml" ds:itemID="{B6F0337C-8359-480D-95B4-0C8B7A563F2A}"/>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30:06Z</dcterms:created>
  <dcterms:modified xsi:type="dcterms:W3CDTF">2024-11-01T15: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Qatar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